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8099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03982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7788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83241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8668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2302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9761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27750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1504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85014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89453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9486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03087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222917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37104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792169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7070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65134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3653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56338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86742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96717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2764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93113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зьмин Артем Дмитриевич</dc:creator>
  <dc:language>ru-RU</dc:language>
  <cp:keywords/>
  <dcterms:created xsi:type="dcterms:W3CDTF">2024-03-28T08:33:23Z</dcterms:created>
  <dcterms:modified xsi:type="dcterms:W3CDTF">2024-03-28T08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